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1861D6" w14:textId="555F0271" w:rsidR="00034808" w:rsidRPr="009145CF" w:rsidRDefault="00E9709C" w:rsidP="00D35904">
      <w:pPr>
        <w:pStyle w:val="Heading1"/>
        <w:rPr>
          <w:sz w:val="26"/>
          <w:szCs w:val="26"/>
        </w:rPr>
      </w:pPr>
      <w:r w:rsidRPr="009145CF">
        <w:rPr>
          <w:sz w:val="26"/>
          <w:szCs w:val="26"/>
        </w:rPr>
        <w:t xml:space="preserve">Lesson 6 </w:t>
      </w:r>
      <w:r w:rsidR="00B12267" w:rsidRPr="009145CF">
        <w:rPr>
          <w:sz w:val="26"/>
          <w:szCs w:val="26"/>
        </w:rPr>
        <w:t xml:space="preserve">Env Shield </w:t>
      </w:r>
      <w:r w:rsidR="00A26E99">
        <w:rPr>
          <w:sz w:val="26"/>
          <w:szCs w:val="26"/>
        </w:rPr>
        <w:t>w</w:t>
      </w:r>
      <w:r w:rsidR="00B12267" w:rsidRPr="009145CF">
        <w:rPr>
          <w:sz w:val="26"/>
          <w:szCs w:val="26"/>
        </w:rPr>
        <w:t>orksheet</w:t>
      </w:r>
    </w:p>
    <w:p w14:paraId="5D9F3F55" w14:textId="08FE8A0F" w:rsidR="00E9709C" w:rsidRPr="009145CF" w:rsidRDefault="00E9709C" w:rsidP="00E9709C">
      <w:pPr>
        <w:rPr>
          <w:sz w:val="26"/>
          <w:szCs w:val="26"/>
        </w:rPr>
      </w:pPr>
    </w:p>
    <w:p w14:paraId="4CC8FF0B" w14:textId="038B8142" w:rsidR="00D35904" w:rsidRDefault="00B12267" w:rsidP="00D41326">
      <w:pPr>
        <w:pStyle w:val="Heading2"/>
      </w:pPr>
      <w:r w:rsidRPr="009145CF">
        <w:t>Sensors</w:t>
      </w:r>
    </w:p>
    <w:p w14:paraId="6B00A158" w14:textId="3B371619" w:rsidR="00B12267" w:rsidRPr="009145CF" w:rsidRDefault="00B12267" w:rsidP="00AB089B">
      <w:pPr>
        <w:rPr>
          <w:rFonts w:ascii="Lato" w:hAnsi="Lato"/>
        </w:rPr>
      </w:pPr>
      <w:r w:rsidRPr="009145CF">
        <w:rPr>
          <w:rFonts w:ascii="Lato" w:hAnsi="Lato"/>
        </w:rPr>
        <w:t>Research the MKR Env Shield. Write down the different sensors that it uses and what they measure. Consider how they could be used to monitor the environment.</w:t>
      </w:r>
    </w:p>
    <w:p w14:paraId="4B579173" w14:textId="7973D6D8" w:rsidR="00B12267" w:rsidRPr="009145CF" w:rsidRDefault="00B12267" w:rsidP="00AB089B">
      <w:pPr>
        <w:rPr>
          <w:rFonts w:ascii="Lato" w:hAnsi="Lato"/>
        </w:rPr>
      </w:pPr>
    </w:p>
    <w:p w14:paraId="6C061626" w14:textId="2B5B7678" w:rsidR="00B12267" w:rsidRPr="009145CF" w:rsidRDefault="00B12267" w:rsidP="00AB089B">
      <w:pPr>
        <w:rPr>
          <w:rFonts w:ascii="Lato" w:hAnsi="Lato"/>
        </w:rPr>
      </w:pPr>
      <w:r w:rsidRPr="009145CF">
        <w:rPr>
          <w:rFonts w:ascii="Lato" w:hAnsi="Lato"/>
        </w:rPr>
        <w:t>Sensor:</w:t>
      </w:r>
    </w:p>
    <w:p w14:paraId="4B2A406B" w14:textId="63747668" w:rsidR="00B12267" w:rsidRPr="009145CF" w:rsidRDefault="00B12267" w:rsidP="00AB089B">
      <w:pPr>
        <w:rPr>
          <w:rFonts w:ascii="Lato" w:hAnsi="Lato"/>
        </w:rPr>
      </w:pPr>
      <w:r w:rsidRPr="009145CF">
        <w:rPr>
          <w:rFonts w:ascii="Lato" w:hAnsi="Lato"/>
        </w:rPr>
        <w:t>Use:</w:t>
      </w:r>
    </w:p>
    <w:p w14:paraId="05EF67B3" w14:textId="4C69F16D" w:rsidR="00B12267" w:rsidRPr="009145CF" w:rsidRDefault="00B12267" w:rsidP="00AB089B">
      <w:pPr>
        <w:rPr>
          <w:rFonts w:ascii="Lato" w:hAnsi="Lato"/>
        </w:rPr>
      </w:pPr>
    </w:p>
    <w:p w14:paraId="5CEC98D4" w14:textId="77777777" w:rsidR="00B12267" w:rsidRPr="009145CF" w:rsidRDefault="00B12267" w:rsidP="00B12267">
      <w:pPr>
        <w:rPr>
          <w:rFonts w:ascii="Lato" w:hAnsi="Lato"/>
        </w:rPr>
      </w:pPr>
      <w:r w:rsidRPr="009145CF">
        <w:rPr>
          <w:rFonts w:ascii="Lato" w:hAnsi="Lato"/>
        </w:rPr>
        <w:t>Sensor:</w:t>
      </w:r>
    </w:p>
    <w:p w14:paraId="7BAFEC22" w14:textId="77777777" w:rsidR="00B12267" w:rsidRPr="009145CF" w:rsidRDefault="00B12267" w:rsidP="00B12267">
      <w:pPr>
        <w:rPr>
          <w:rFonts w:ascii="Lato" w:hAnsi="Lato"/>
        </w:rPr>
      </w:pPr>
      <w:r w:rsidRPr="009145CF">
        <w:rPr>
          <w:rFonts w:ascii="Lato" w:hAnsi="Lato"/>
        </w:rPr>
        <w:t>Use:</w:t>
      </w:r>
    </w:p>
    <w:p w14:paraId="175FD3AB" w14:textId="2702BC81" w:rsidR="00B12267" w:rsidRPr="009145CF" w:rsidRDefault="00B12267" w:rsidP="00AB089B">
      <w:pPr>
        <w:rPr>
          <w:rFonts w:ascii="Lato" w:hAnsi="Lato"/>
        </w:rPr>
      </w:pPr>
    </w:p>
    <w:p w14:paraId="23A73F35" w14:textId="77777777" w:rsidR="00B12267" w:rsidRPr="009145CF" w:rsidRDefault="00B12267" w:rsidP="00B12267">
      <w:pPr>
        <w:rPr>
          <w:rFonts w:ascii="Lato" w:hAnsi="Lato"/>
        </w:rPr>
      </w:pPr>
      <w:r w:rsidRPr="009145CF">
        <w:rPr>
          <w:rFonts w:ascii="Lato" w:hAnsi="Lato"/>
        </w:rPr>
        <w:t>Sensor:</w:t>
      </w:r>
    </w:p>
    <w:p w14:paraId="62309511" w14:textId="77777777" w:rsidR="00B12267" w:rsidRPr="009145CF" w:rsidRDefault="00B12267" w:rsidP="00B12267">
      <w:pPr>
        <w:rPr>
          <w:rFonts w:ascii="Lato" w:hAnsi="Lato"/>
        </w:rPr>
      </w:pPr>
      <w:r w:rsidRPr="009145CF">
        <w:rPr>
          <w:rFonts w:ascii="Lato" w:hAnsi="Lato"/>
        </w:rPr>
        <w:t>Use:</w:t>
      </w:r>
    </w:p>
    <w:p w14:paraId="2F0666EC" w14:textId="7CD38B95" w:rsidR="00B12267" w:rsidRPr="009145CF" w:rsidRDefault="00B12267" w:rsidP="00AB089B">
      <w:pPr>
        <w:rPr>
          <w:rFonts w:ascii="Lato" w:hAnsi="Lato"/>
        </w:rPr>
      </w:pPr>
    </w:p>
    <w:p w14:paraId="195ABE6C" w14:textId="77777777" w:rsidR="00B12267" w:rsidRPr="009145CF" w:rsidRDefault="00B12267" w:rsidP="00B12267">
      <w:pPr>
        <w:rPr>
          <w:rFonts w:ascii="Lato" w:hAnsi="Lato"/>
        </w:rPr>
      </w:pPr>
      <w:r w:rsidRPr="009145CF">
        <w:rPr>
          <w:rFonts w:ascii="Lato" w:hAnsi="Lato"/>
        </w:rPr>
        <w:t>Sensor:</w:t>
      </w:r>
    </w:p>
    <w:p w14:paraId="4947FAEB" w14:textId="77777777" w:rsidR="00B12267" w:rsidRPr="009145CF" w:rsidRDefault="00B12267" w:rsidP="00B12267">
      <w:pPr>
        <w:rPr>
          <w:rFonts w:ascii="Lato" w:hAnsi="Lato"/>
        </w:rPr>
      </w:pPr>
      <w:r w:rsidRPr="009145CF">
        <w:rPr>
          <w:rFonts w:ascii="Lato" w:hAnsi="Lato"/>
        </w:rPr>
        <w:t>Use:</w:t>
      </w:r>
    </w:p>
    <w:p w14:paraId="5A9ECE3C" w14:textId="6971E05C" w:rsidR="00B12267" w:rsidRPr="009145CF" w:rsidRDefault="00B12267" w:rsidP="00AB089B">
      <w:pPr>
        <w:rPr>
          <w:rFonts w:ascii="Lato" w:hAnsi="Lato"/>
        </w:rPr>
      </w:pPr>
    </w:p>
    <w:p w14:paraId="69D5186D" w14:textId="77777777" w:rsidR="00B12267" w:rsidRPr="009145CF" w:rsidRDefault="00B12267" w:rsidP="00B12267">
      <w:pPr>
        <w:rPr>
          <w:rFonts w:ascii="Lato" w:hAnsi="Lato"/>
        </w:rPr>
      </w:pPr>
      <w:r w:rsidRPr="009145CF">
        <w:rPr>
          <w:rFonts w:ascii="Lato" w:hAnsi="Lato"/>
        </w:rPr>
        <w:t>Sensor:</w:t>
      </w:r>
    </w:p>
    <w:p w14:paraId="2F16F3F3" w14:textId="77777777" w:rsidR="00B12267" w:rsidRPr="009145CF" w:rsidRDefault="00B12267" w:rsidP="00B12267">
      <w:pPr>
        <w:rPr>
          <w:rFonts w:ascii="Lato" w:hAnsi="Lato"/>
        </w:rPr>
      </w:pPr>
      <w:r w:rsidRPr="009145CF">
        <w:rPr>
          <w:rFonts w:ascii="Lato" w:hAnsi="Lato"/>
        </w:rPr>
        <w:t>Use:</w:t>
      </w:r>
    </w:p>
    <w:p w14:paraId="50B92534" w14:textId="1E998FC4" w:rsidR="00B12267" w:rsidRPr="009145CF" w:rsidRDefault="00B12267" w:rsidP="00AB089B">
      <w:pPr>
        <w:rPr>
          <w:rFonts w:ascii="Lato" w:hAnsi="Lato"/>
        </w:rPr>
      </w:pPr>
    </w:p>
    <w:p w14:paraId="4E8792A6" w14:textId="77777777" w:rsidR="00B12267" w:rsidRPr="009145CF" w:rsidRDefault="00B12267" w:rsidP="00B12267">
      <w:pPr>
        <w:rPr>
          <w:rFonts w:ascii="Lato" w:hAnsi="Lato"/>
        </w:rPr>
      </w:pPr>
      <w:r w:rsidRPr="009145CF">
        <w:rPr>
          <w:rFonts w:ascii="Lato" w:hAnsi="Lato"/>
        </w:rPr>
        <w:t>Sensor:</w:t>
      </w:r>
    </w:p>
    <w:p w14:paraId="4211CFC2" w14:textId="77777777" w:rsidR="00B12267" w:rsidRPr="009145CF" w:rsidRDefault="00B12267" w:rsidP="00B12267">
      <w:pPr>
        <w:rPr>
          <w:rFonts w:ascii="Lato" w:hAnsi="Lato"/>
        </w:rPr>
      </w:pPr>
      <w:r w:rsidRPr="009145CF">
        <w:rPr>
          <w:rFonts w:ascii="Lato" w:hAnsi="Lato"/>
        </w:rPr>
        <w:t>Use:</w:t>
      </w:r>
    </w:p>
    <w:p w14:paraId="042D078E" w14:textId="405C1D11" w:rsidR="00B12267" w:rsidRPr="009145CF" w:rsidRDefault="00B12267" w:rsidP="00AB089B">
      <w:pPr>
        <w:rPr>
          <w:rFonts w:ascii="Lato" w:hAnsi="Lato"/>
        </w:rPr>
      </w:pPr>
    </w:p>
    <w:p w14:paraId="677687C0" w14:textId="77777777" w:rsidR="00B12267" w:rsidRPr="009145CF" w:rsidRDefault="00B12267" w:rsidP="00B12267">
      <w:pPr>
        <w:rPr>
          <w:rFonts w:ascii="Lato" w:hAnsi="Lato"/>
        </w:rPr>
      </w:pPr>
      <w:r w:rsidRPr="009145CF">
        <w:rPr>
          <w:rFonts w:ascii="Lato" w:hAnsi="Lato"/>
        </w:rPr>
        <w:t>Sensor:</w:t>
      </w:r>
    </w:p>
    <w:p w14:paraId="4942BA19" w14:textId="77777777" w:rsidR="00B12267" w:rsidRPr="009145CF" w:rsidRDefault="00B12267" w:rsidP="00B12267">
      <w:pPr>
        <w:rPr>
          <w:rFonts w:ascii="Lato" w:hAnsi="Lato"/>
        </w:rPr>
      </w:pPr>
      <w:r w:rsidRPr="009145CF">
        <w:rPr>
          <w:rFonts w:ascii="Lato" w:hAnsi="Lato"/>
        </w:rPr>
        <w:t>Use:</w:t>
      </w:r>
    </w:p>
    <w:p w14:paraId="28D3FBFB" w14:textId="77777777" w:rsidR="00B12267" w:rsidRDefault="00B12267" w:rsidP="00AB089B"/>
    <w:p w14:paraId="07130287" w14:textId="77777777" w:rsidR="00B12267" w:rsidRDefault="00B12267" w:rsidP="00AB089B"/>
    <w:sectPr w:rsidR="00B12267" w:rsidSect="006B36F6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D91CBA" w14:textId="77777777" w:rsidR="00D61746" w:rsidRDefault="00D61746" w:rsidP="006B36F6">
      <w:pPr>
        <w:spacing w:after="0" w:line="240" w:lineRule="auto"/>
      </w:pPr>
      <w:r>
        <w:separator/>
      </w:r>
    </w:p>
  </w:endnote>
  <w:endnote w:type="continuationSeparator" w:id="0">
    <w:p w14:paraId="0D96FBE4" w14:textId="77777777" w:rsidR="00D61746" w:rsidRDefault="00D61746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ato">
    <w:panose1 w:val="020F0502020204030203"/>
    <w:charset w:val="00"/>
    <w:family w:val="swiss"/>
    <w:pitch w:val="variable"/>
    <w:sig w:usb0="A00002AF" w:usb1="4000604A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6691BF13" w:rsidR="00400C7F" w:rsidRDefault="00400C7F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5E06A441" w:rsidR="00400C7F" w:rsidRPr="006B36F6" w:rsidRDefault="00400C7F" w:rsidP="006B36F6">
    <w:pPr>
      <w:pStyle w:val="Footer"/>
      <w:rPr>
        <w:noProof/>
      </w:rPr>
    </w:pPr>
    <w:r>
      <w:rPr>
        <w:color w:val="0070C0"/>
      </w:rPr>
      <w:t>Arm School</w:t>
    </w:r>
    <w:r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EC84C5" w14:textId="77777777" w:rsidR="00D61746" w:rsidRDefault="00D61746" w:rsidP="006B36F6">
      <w:pPr>
        <w:spacing w:after="0" w:line="240" w:lineRule="auto"/>
      </w:pPr>
      <w:r>
        <w:separator/>
      </w:r>
    </w:p>
  </w:footnote>
  <w:footnote w:type="continuationSeparator" w:id="0">
    <w:p w14:paraId="11A9892C" w14:textId="77777777" w:rsidR="00D61746" w:rsidRDefault="00D61746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E96DBA" w14:textId="3650ADA3" w:rsidR="00400C7F" w:rsidRDefault="00400C7F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921580"/>
    <w:multiLevelType w:val="multilevel"/>
    <w:tmpl w:val="FA94B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1594107"/>
    <w:multiLevelType w:val="multilevel"/>
    <w:tmpl w:val="A2BA2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7FB26F6"/>
    <w:multiLevelType w:val="hybridMultilevel"/>
    <w:tmpl w:val="A70E50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015C14"/>
    <w:multiLevelType w:val="hybridMultilevel"/>
    <w:tmpl w:val="32AEBB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3B7463"/>
    <w:multiLevelType w:val="multilevel"/>
    <w:tmpl w:val="AB4AE8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28B5891"/>
    <w:multiLevelType w:val="hybridMultilevel"/>
    <w:tmpl w:val="E3A86750"/>
    <w:lvl w:ilvl="0" w:tplc="E8546CFE"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1" w15:restartNumberingAfterBreak="0">
    <w:nsid w:val="63EB0ABB"/>
    <w:multiLevelType w:val="hybridMultilevel"/>
    <w:tmpl w:val="B53E98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E74937"/>
    <w:multiLevelType w:val="multilevel"/>
    <w:tmpl w:val="A2BA2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666E4804"/>
    <w:multiLevelType w:val="hybridMultilevel"/>
    <w:tmpl w:val="14DA4D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C51CCB"/>
    <w:multiLevelType w:val="multilevel"/>
    <w:tmpl w:val="846CAB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6A97398"/>
    <w:multiLevelType w:val="multilevel"/>
    <w:tmpl w:val="A2BA2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026469"/>
    <w:multiLevelType w:val="hybridMultilevel"/>
    <w:tmpl w:val="9FF055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7"/>
  </w:num>
  <w:num w:numId="3">
    <w:abstractNumId w:val="4"/>
  </w:num>
  <w:num w:numId="4">
    <w:abstractNumId w:val="6"/>
  </w:num>
  <w:num w:numId="5">
    <w:abstractNumId w:val="5"/>
  </w:num>
  <w:num w:numId="6">
    <w:abstractNumId w:val="7"/>
  </w:num>
  <w:num w:numId="7">
    <w:abstractNumId w:val="8"/>
  </w:num>
  <w:num w:numId="8">
    <w:abstractNumId w:val="14"/>
  </w:num>
  <w:num w:numId="9">
    <w:abstractNumId w:val="9"/>
  </w:num>
  <w:num w:numId="10">
    <w:abstractNumId w:val="0"/>
  </w:num>
  <w:num w:numId="11">
    <w:abstractNumId w:val="3"/>
  </w:num>
  <w:num w:numId="12">
    <w:abstractNumId w:val="13"/>
  </w:num>
  <w:num w:numId="13">
    <w:abstractNumId w:val="2"/>
  </w:num>
  <w:num w:numId="14">
    <w:abstractNumId w:val="18"/>
  </w:num>
  <w:num w:numId="15">
    <w:abstractNumId w:val="11"/>
  </w:num>
  <w:num w:numId="16">
    <w:abstractNumId w:val="16"/>
  </w:num>
  <w:num w:numId="17">
    <w:abstractNumId w:val="12"/>
  </w:num>
  <w:num w:numId="18">
    <w:abstractNumId w:val="1"/>
  </w:num>
  <w:num w:numId="1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A0MTI0t7A0NTEwNzdQ0lEKTi0uzszPAykwqwUA79KKOCwAAAA="/>
  </w:docVars>
  <w:rsids>
    <w:rsidRoot w:val="00D0274F"/>
    <w:rsid w:val="00004F83"/>
    <w:rsid w:val="000107C4"/>
    <w:rsid w:val="00010B91"/>
    <w:rsid w:val="00010EA3"/>
    <w:rsid w:val="00034808"/>
    <w:rsid w:val="00037702"/>
    <w:rsid w:val="0004306D"/>
    <w:rsid w:val="00046135"/>
    <w:rsid w:val="00052F91"/>
    <w:rsid w:val="00054486"/>
    <w:rsid w:val="0006116D"/>
    <w:rsid w:val="00064B16"/>
    <w:rsid w:val="000751A3"/>
    <w:rsid w:val="0008457D"/>
    <w:rsid w:val="00085BC3"/>
    <w:rsid w:val="000D0102"/>
    <w:rsid w:val="000E633D"/>
    <w:rsid w:val="000E7A89"/>
    <w:rsid w:val="000F5DD4"/>
    <w:rsid w:val="001115DA"/>
    <w:rsid w:val="00125A0C"/>
    <w:rsid w:val="0013243E"/>
    <w:rsid w:val="00152126"/>
    <w:rsid w:val="00167D0C"/>
    <w:rsid w:val="00182881"/>
    <w:rsid w:val="001857F2"/>
    <w:rsid w:val="00195AEB"/>
    <w:rsid w:val="00197E6F"/>
    <w:rsid w:val="001A3938"/>
    <w:rsid w:val="001B4E21"/>
    <w:rsid w:val="001D3E62"/>
    <w:rsid w:val="001D5D07"/>
    <w:rsid w:val="001E3D92"/>
    <w:rsid w:val="001F2E13"/>
    <w:rsid w:val="002436EA"/>
    <w:rsid w:val="00245BFC"/>
    <w:rsid w:val="0029261C"/>
    <w:rsid w:val="00294C36"/>
    <w:rsid w:val="002B06E2"/>
    <w:rsid w:val="002C21F9"/>
    <w:rsid w:val="002C77FD"/>
    <w:rsid w:val="002E70C3"/>
    <w:rsid w:val="002E7BCF"/>
    <w:rsid w:val="002F6057"/>
    <w:rsid w:val="002F79FF"/>
    <w:rsid w:val="00303314"/>
    <w:rsid w:val="00311471"/>
    <w:rsid w:val="00316144"/>
    <w:rsid w:val="003268D4"/>
    <w:rsid w:val="00346756"/>
    <w:rsid w:val="00393C33"/>
    <w:rsid w:val="00393C71"/>
    <w:rsid w:val="003B4CBB"/>
    <w:rsid w:val="003C7BD0"/>
    <w:rsid w:val="003D4704"/>
    <w:rsid w:val="00400C7F"/>
    <w:rsid w:val="00406FA6"/>
    <w:rsid w:val="0041251A"/>
    <w:rsid w:val="00416F3B"/>
    <w:rsid w:val="004300EA"/>
    <w:rsid w:val="00436D9A"/>
    <w:rsid w:val="00447F88"/>
    <w:rsid w:val="00455E02"/>
    <w:rsid w:val="00462CDC"/>
    <w:rsid w:val="004630B5"/>
    <w:rsid w:val="00463B37"/>
    <w:rsid w:val="00465D2E"/>
    <w:rsid w:val="004707BA"/>
    <w:rsid w:val="004978DF"/>
    <w:rsid w:val="004C1DEF"/>
    <w:rsid w:val="004D5B3E"/>
    <w:rsid w:val="00500BAE"/>
    <w:rsid w:val="00503D70"/>
    <w:rsid w:val="0050517C"/>
    <w:rsid w:val="005123BE"/>
    <w:rsid w:val="00521E22"/>
    <w:rsid w:val="00525E29"/>
    <w:rsid w:val="00532B2B"/>
    <w:rsid w:val="00545578"/>
    <w:rsid w:val="005535F1"/>
    <w:rsid w:val="00585697"/>
    <w:rsid w:val="0059339C"/>
    <w:rsid w:val="00595B90"/>
    <w:rsid w:val="005A02AE"/>
    <w:rsid w:val="005A2822"/>
    <w:rsid w:val="005B34C5"/>
    <w:rsid w:val="005E7112"/>
    <w:rsid w:val="005F5105"/>
    <w:rsid w:val="005F52A1"/>
    <w:rsid w:val="00604CE4"/>
    <w:rsid w:val="006071EC"/>
    <w:rsid w:val="00630C7B"/>
    <w:rsid w:val="006375A0"/>
    <w:rsid w:val="006469BD"/>
    <w:rsid w:val="0065571E"/>
    <w:rsid w:val="00655FFC"/>
    <w:rsid w:val="00691243"/>
    <w:rsid w:val="006A246E"/>
    <w:rsid w:val="006A3115"/>
    <w:rsid w:val="006B36F6"/>
    <w:rsid w:val="006B38AD"/>
    <w:rsid w:val="006B793F"/>
    <w:rsid w:val="006C3C3B"/>
    <w:rsid w:val="006D502C"/>
    <w:rsid w:val="00700D05"/>
    <w:rsid w:val="007138AA"/>
    <w:rsid w:val="007251FF"/>
    <w:rsid w:val="007267DC"/>
    <w:rsid w:val="00732B1E"/>
    <w:rsid w:val="007418C9"/>
    <w:rsid w:val="00760C8D"/>
    <w:rsid w:val="0076387A"/>
    <w:rsid w:val="00771C5C"/>
    <w:rsid w:val="00780D09"/>
    <w:rsid w:val="007843EB"/>
    <w:rsid w:val="007A39F7"/>
    <w:rsid w:val="007A5B66"/>
    <w:rsid w:val="007C30C0"/>
    <w:rsid w:val="007E01BA"/>
    <w:rsid w:val="007F6443"/>
    <w:rsid w:val="007F6603"/>
    <w:rsid w:val="00822C59"/>
    <w:rsid w:val="008437B2"/>
    <w:rsid w:val="008519E4"/>
    <w:rsid w:val="008927E9"/>
    <w:rsid w:val="008B09D9"/>
    <w:rsid w:val="008B0E47"/>
    <w:rsid w:val="008C0068"/>
    <w:rsid w:val="008C1309"/>
    <w:rsid w:val="008C3665"/>
    <w:rsid w:val="008C60A6"/>
    <w:rsid w:val="008C6D76"/>
    <w:rsid w:val="008D24BE"/>
    <w:rsid w:val="008D6549"/>
    <w:rsid w:val="008F13CC"/>
    <w:rsid w:val="008F4217"/>
    <w:rsid w:val="0090526F"/>
    <w:rsid w:val="00906566"/>
    <w:rsid w:val="009145CF"/>
    <w:rsid w:val="00921538"/>
    <w:rsid w:val="009226CF"/>
    <w:rsid w:val="009228B9"/>
    <w:rsid w:val="00922FC7"/>
    <w:rsid w:val="00923F20"/>
    <w:rsid w:val="00924D3D"/>
    <w:rsid w:val="00946AD1"/>
    <w:rsid w:val="00953671"/>
    <w:rsid w:val="00955E5B"/>
    <w:rsid w:val="00960E37"/>
    <w:rsid w:val="009719C9"/>
    <w:rsid w:val="009860C1"/>
    <w:rsid w:val="00997788"/>
    <w:rsid w:val="009C46B5"/>
    <w:rsid w:val="009C5A59"/>
    <w:rsid w:val="009C5BB8"/>
    <w:rsid w:val="009D3297"/>
    <w:rsid w:val="009E2854"/>
    <w:rsid w:val="009F1E4A"/>
    <w:rsid w:val="009F3E27"/>
    <w:rsid w:val="00A00F1C"/>
    <w:rsid w:val="00A26E99"/>
    <w:rsid w:val="00A351FC"/>
    <w:rsid w:val="00A4127D"/>
    <w:rsid w:val="00A510A5"/>
    <w:rsid w:val="00A5162E"/>
    <w:rsid w:val="00A55B1B"/>
    <w:rsid w:val="00A55E4B"/>
    <w:rsid w:val="00A55F2E"/>
    <w:rsid w:val="00A66A07"/>
    <w:rsid w:val="00A741A6"/>
    <w:rsid w:val="00A75B10"/>
    <w:rsid w:val="00A85757"/>
    <w:rsid w:val="00A92275"/>
    <w:rsid w:val="00AB089B"/>
    <w:rsid w:val="00AB277D"/>
    <w:rsid w:val="00AD2E1E"/>
    <w:rsid w:val="00AE6670"/>
    <w:rsid w:val="00AE78E0"/>
    <w:rsid w:val="00AF5824"/>
    <w:rsid w:val="00B03D26"/>
    <w:rsid w:val="00B055C1"/>
    <w:rsid w:val="00B12267"/>
    <w:rsid w:val="00B20070"/>
    <w:rsid w:val="00B23886"/>
    <w:rsid w:val="00B2585F"/>
    <w:rsid w:val="00B308F4"/>
    <w:rsid w:val="00B50465"/>
    <w:rsid w:val="00B52709"/>
    <w:rsid w:val="00B5577C"/>
    <w:rsid w:val="00B572A9"/>
    <w:rsid w:val="00B903E9"/>
    <w:rsid w:val="00B956C7"/>
    <w:rsid w:val="00BA4294"/>
    <w:rsid w:val="00BB26F0"/>
    <w:rsid w:val="00BB60C5"/>
    <w:rsid w:val="00BC03EB"/>
    <w:rsid w:val="00BC51BF"/>
    <w:rsid w:val="00BD0F18"/>
    <w:rsid w:val="00BE23C5"/>
    <w:rsid w:val="00C074B2"/>
    <w:rsid w:val="00C2178F"/>
    <w:rsid w:val="00C22A40"/>
    <w:rsid w:val="00C4057F"/>
    <w:rsid w:val="00C43916"/>
    <w:rsid w:val="00C61C20"/>
    <w:rsid w:val="00C64796"/>
    <w:rsid w:val="00C7544E"/>
    <w:rsid w:val="00C76272"/>
    <w:rsid w:val="00C90BEB"/>
    <w:rsid w:val="00C91531"/>
    <w:rsid w:val="00CA41D1"/>
    <w:rsid w:val="00CC4112"/>
    <w:rsid w:val="00CE7A34"/>
    <w:rsid w:val="00CF0598"/>
    <w:rsid w:val="00CF4F38"/>
    <w:rsid w:val="00D020E9"/>
    <w:rsid w:val="00D0274F"/>
    <w:rsid w:val="00D02CC8"/>
    <w:rsid w:val="00D11FDB"/>
    <w:rsid w:val="00D12722"/>
    <w:rsid w:val="00D231FD"/>
    <w:rsid w:val="00D237C9"/>
    <w:rsid w:val="00D3549E"/>
    <w:rsid w:val="00D35904"/>
    <w:rsid w:val="00D37983"/>
    <w:rsid w:val="00D41326"/>
    <w:rsid w:val="00D53AF2"/>
    <w:rsid w:val="00D61746"/>
    <w:rsid w:val="00D70708"/>
    <w:rsid w:val="00D73013"/>
    <w:rsid w:val="00D951B6"/>
    <w:rsid w:val="00DA034A"/>
    <w:rsid w:val="00DA62A3"/>
    <w:rsid w:val="00DE2552"/>
    <w:rsid w:val="00DE7CD6"/>
    <w:rsid w:val="00DF391C"/>
    <w:rsid w:val="00E00208"/>
    <w:rsid w:val="00E11214"/>
    <w:rsid w:val="00E14232"/>
    <w:rsid w:val="00E36624"/>
    <w:rsid w:val="00E55CA3"/>
    <w:rsid w:val="00E61C44"/>
    <w:rsid w:val="00E87C45"/>
    <w:rsid w:val="00E911A5"/>
    <w:rsid w:val="00E94DCB"/>
    <w:rsid w:val="00E9709C"/>
    <w:rsid w:val="00EC17CA"/>
    <w:rsid w:val="00ED35AF"/>
    <w:rsid w:val="00ED3A06"/>
    <w:rsid w:val="00F02E1B"/>
    <w:rsid w:val="00F03336"/>
    <w:rsid w:val="00F1388C"/>
    <w:rsid w:val="00F15C10"/>
    <w:rsid w:val="00F23659"/>
    <w:rsid w:val="00F249A0"/>
    <w:rsid w:val="00F41341"/>
    <w:rsid w:val="00F42152"/>
    <w:rsid w:val="00F43948"/>
    <w:rsid w:val="00F46AD4"/>
    <w:rsid w:val="00F46B4B"/>
    <w:rsid w:val="00F5427B"/>
    <w:rsid w:val="00F602A9"/>
    <w:rsid w:val="00F612CB"/>
    <w:rsid w:val="00F62315"/>
    <w:rsid w:val="00F709DE"/>
    <w:rsid w:val="00F750FD"/>
    <w:rsid w:val="00F87840"/>
    <w:rsid w:val="00FA1573"/>
    <w:rsid w:val="00FB2B7F"/>
    <w:rsid w:val="00FC1CA2"/>
    <w:rsid w:val="00FC717D"/>
    <w:rsid w:val="00FD57AD"/>
    <w:rsid w:val="00FF03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  <w:style w:type="paragraph" w:customStyle="1" w:styleId="paragraph">
    <w:name w:val="paragraph"/>
    <w:basedOn w:val="Normal"/>
    <w:rsid w:val="008B09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customStyle="1" w:styleId="normaltextrun">
    <w:name w:val="normaltextrun"/>
    <w:basedOn w:val="DefaultParagraphFont"/>
    <w:rsid w:val="006B38AD"/>
  </w:style>
  <w:style w:type="character" w:customStyle="1" w:styleId="eop">
    <w:name w:val="eop"/>
    <w:basedOn w:val="DefaultParagraphFont"/>
    <w:rsid w:val="006B38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352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9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1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8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5</Words>
  <Characters>252</Characters>
  <Application>Microsoft Office Word</Application>
  <DocSecurity>0</DocSecurity>
  <Lines>7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Robert Leeman</cp:lastModifiedBy>
  <cp:revision>5</cp:revision>
  <dcterms:created xsi:type="dcterms:W3CDTF">2020-10-25T15:59:00Z</dcterms:created>
  <dcterms:modified xsi:type="dcterms:W3CDTF">2021-03-23T15:44:00Z</dcterms:modified>
</cp:coreProperties>
</file>